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02F3DDAA" w14:textId="77777777" w:rsidR="00632525"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48BA5FE1" w:rsidR="00B863CF" w:rsidRPr="006E5EB2" w:rsidRDefault="00B863CF" w:rsidP="00B30E3E">
            <w:pPr>
              <w:spacing w:before="120" w:after="120"/>
              <w:jc w:val="center"/>
              <w:rPr>
                <w:b/>
                <w:bCs/>
                <w:iCs/>
                <w:color w:val="FFFFFF"/>
                <w:sz w:val="20"/>
                <w:szCs w:val="20"/>
                <w:lang w:val="en-GB"/>
              </w:rPr>
            </w:pPr>
            <w:r w:rsidRPr="00B863CF">
              <w:rPr>
                <w:b/>
                <w:iCs/>
                <w:color w:val="FFFFFF"/>
                <w:lang w:val="en-GB"/>
              </w:rPr>
              <w:t>ÇOCUK GELİŞİMİ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r>
              <w:rPr>
                <w:b/>
                <w:lang w:val="en-GB"/>
              </w:rPr>
              <w:t>Kodu</w:t>
            </w:r>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r>
              <w:rPr>
                <w:b/>
                <w:lang w:val="en-GB"/>
              </w:rPr>
              <w:t>Dersin Adı</w:t>
            </w:r>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r>
              <w:rPr>
                <w:b/>
                <w:lang w:val="en-GB"/>
              </w:rPr>
              <w:t>Kredisi</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483D0125" w:rsidR="00FF0BC3" w:rsidRPr="00CA6DFB" w:rsidRDefault="009E5894" w:rsidP="00FF0BC3">
            <w:pPr>
              <w:rPr>
                <w:lang w:val="en-GB"/>
              </w:rPr>
            </w:pPr>
            <w:r>
              <w:rPr>
                <w:lang w:val="en-GB"/>
              </w:rPr>
              <w:t>ING</w:t>
            </w:r>
            <w:r w:rsidR="003F3CA2">
              <w:rPr>
                <w:lang w:val="en-GB"/>
              </w:rPr>
              <w:t xml:space="preserve"> </w:t>
            </w:r>
            <w:r w:rsidR="00EF7B1A">
              <w:rPr>
                <w:lang w:val="en-GB"/>
              </w:rPr>
              <w:t>207</w:t>
            </w:r>
          </w:p>
        </w:tc>
        <w:tc>
          <w:tcPr>
            <w:tcW w:w="3680" w:type="dxa"/>
            <w:gridSpan w:val="9"/>
            <w:shd w:val="clear" w:color="auto" w:fill="DEEAF6" w:themeFill="accent5" w:themeFillTint="33"/>
          </w:tcPr>
          <w:p w14:paraId="0697DCBC" w14:textId="64CCC55C" w:rsidR="00FF0BC3" w:rsidRPr="00CA6DFB" w:rsidRDefault="00EF7B1A" w:rsidP="00FF0BC3">
            <w:pPr>
              <w:rPr>
                <w:lang w:val="en-GB"/>
              </w:rPr>
            </w:pPr>
            <w:r>
              <w:rPr>
                <w:lang w:val="en-GB"/>
              </w:rPr>
              <w:t>Mesleki İngilizce</w:t>
            </w:r>
            <w:r w:rsidR="00F03D74">
              <w:rPr>
                <w:lang w:val="en-GB"/>
              </w:rPr>
              <w:t xml:space="preserve"> </w:t>
            </w:r>
            <w:r w:rsidR="003F3CA2">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r>
              <w:rPr>
                <w:b/>
                <w:lang w:val="en-GB"/>
              </w:rPr>
              <w:t>Önkoşul Dersler</w:t>
            </w:r>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r>
              <w:rPr>
                <w:bCs/>
                <w:lang w:val="en-GB"/>
              </w:rPr>
              <w:t>Yok</w:t>
            </w:r>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r>
              <w:rPr>
                <w:b/>
                <w:lang w:val="en-US" w:eastAsia="en-US"/>
              </w:rPr>
              <w:t>Öğretim Dili</w:t>
            </w:r>
          </w:p>
        </w:tc>
        <w:tc>
          <w:tcPr>
            <w:tcW w:w="1384" w:type="dxa"/>
            <w:gridSpan w:val="3"/>
            <w:shd w:val="clear" w:color="auto" w:fill="DEEAF6" w:themeFill="accent5" w:themeFillTint="33"/>
          </w:tcPr>
          <w:p w14:paraId="610F3F3B" w14:textId="67B5AD84" w:rsidR="00FF0BC3" w:rsidRPr="00CA6DFB" w:rsidRDefault="002A4F49" w:rsidP="00FF0BC3">
            <w:pPr>
              <w:rPr>
                <w:lang w:val="en-GB"/>
              </w:rPr>
            </w:pPr>
            <w:r>
              <w:rPr>
                <w:lang w:val="en-GB"/>
              </w:rPr>
              <w:t>İngilizce</w:t>
            </w:r>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r>
              <w:rPr>
                <w:bCs/>
                <w:lang w:val="en-GB"/>
              </w:rPr>
              <w:t>Yüz Yüze</w:t>
            </w:r>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r>
              <w:rPr>
                <w:b/>
                <w:lang w:val="en-US" w:eastAsia="en-US"/>
              </w:rPr>
              <w:t>Dersin Türü ve Seviyesi</w:t>
            </w:r>
          </w:p>
        </w:tc>
        <w:tc>
          <w:tcPr>
            <w:tcW w:w="6696" w:type="dxa"/>
            <w:gridSpan w:val="12"/>
            <w:tcBorders>
              <w:left w:val="nil"/>
              <w:right w:val="nil"/>
            </w:tcBorders>
            <w:shd w:val="clear" w:color="auto" w:fill="DEEAF6" w:themeFill="accent5" w:themeFillTint="33"/>
          </w:tcPr>
          <w:p w14:paraId="6F787A5F" w14:textId="75CA6512" w:rsidR="00FF5444" w:rsidRPr="00CA6DFB" w:rsidRDefault="002A4F49" w:rsidP="00FF5444">
            <w:pPr>
              <w:rPr>
                <w:lang w:val="en-GB"/>
              </w:rPr>
            </w:pPr>
            <w:r>
              <w:t>Zorunlu</w:t>
            </w:r>
            <w:r w:rsidR="00FF5444">
              <w:rPr>
                <w:spacing w:val="-5"/>
              </w:rPr>
              <w:t xml:space="preserve"> </w:t>
            </w:r>
            <w:r w:rsidR="00FF5444">
              <w:t xml:space="preserve">/ </w:t>
            </w:r>
            <w:r w:rsidR="00EF7B1A">
              <w:t>2</w:t>
            </w:r>
            <w:r>
              <w:t xml:space="preserve">. Yıl </w:t>
            </w:r>
            <w:r w:rsidR="00FF5444">
              <w:t>/</w:t>
            </w:r>
            <w:r w:rsidR="00FF5444">
              <w:rPr>
                <w:spacing w:val="-3"/>
              </w:rPr>
              <w:t xml:space="preserve"> </w:t>
            </w:r>
            <w:r>
              <w:t>Güz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r>
              <w:rPr>
                <w:b/>
                <w:lang w:val="en-GB"/>
              </w:rPr>
              <w:t>Öğretim Üyeleri</w:t>
            </w:r>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r>
              <w:rPr>
                <w:b/>
                <w:lang w:val="en-GB"/>
              </w:rPr>
              <w:t>Ders Saatleri</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r>
              <w:rPr>
                <w:b/>
                <w:lang w:val="en-GB"/>
              </w:rPr>
              <w:t>Ofis Saatleri</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r>
              <w:rPr>
                <w:b/>
                <w:lang w:val="en-GB"/>
              </w:rPr>
              <w:t>İletişim</w:t>
            </w:r>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5F5EABE0" w:rsidR="00FF5444" w:rsidRPr="00CA6DFB" w:rsidRDefault="00FF5444" w:rsidP="00FF5444">
            <w:pPr>
              <w:rPr>
                <w:lang w:val="en-GB"/>
              </w:rPr>
            </w:pPr>
            <w:r>
              <w:rPr>
                <w:bCs/>
                <w:color w:val="000000"/>
                <w:lang w:val="en-GB"/>
              </w:rPr>
              <w:t xml:space="preserve"> </w:t>
            </w: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7BD8EA55" w:rsidR="00FF5444" w:rsidRPr="00CA6DFB" w:rsidRDefault="00FF5444" w:rsidP="00FF5444">
            <w:pPr>
              <w:rPr>
                <w:b/>
                <w:bCs/>
                <w:lang w:val="en-GB"/>
              </w:rPr>
            </w:pP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r>
              <w:rPr>
                <w:b/>
                <w:lang w:val="en-GB"/>
              </w:rPr>
              <w:t>Ders Öğrenme Çıktıları</w:t>
            </w:r>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r>
              <w:rPr>
                <w:b/>
                <w:lang w:val="en-GB"/>
              </w:rPr>
              <w:t>İlişkiler</w:t>
            </w:r>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r w:rsidRPr="00CA6DFB">
              <w:rPr>
                <w:b/>
                <w:lang w:val="en-GB"/>
              </w:rPr>
              <w:t xml:space="preserve">Prog. </w:t>
            </w:r>
            <w:r w:rsidR="002A4F49">
              <w:rPr>
                <w:b/>
                <w:lang w:val="en-GB"/>
              </w:rPr>
              <w:t>Çıktıları</w:t>
            </w:r>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r w:rsidR="002A4F49">
              <w:rPr>
                <w:b/>
                <w:lang w:val="en-GB"/>
              </w:rPr>
              <w:t>Katkı</w:t>
            </w:r>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7E23C0AC" w:rsidR="00FF5444" w:rsidRPr="00CA6DFB" w:rsidRDefault="00EF7B1A" w:rsidP="00FF5444">
            <w:pPr>
              <w:jc w:val="center"/>
              <w:rPr>
                <w:lang w:val="en-GB"/>
              </w:rPr>
            </w:pPr>
            <w:r>
              <w:rPr>
                <w:lang w:val="en-GB"/>
              </w:rPr>
              <w:t>1,10</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616A23F9" w:rsidR="00FF5444" w:rsidRPr="00CA6DFB" w:rsidRDefault="00344065" w:rsidP="00FF5444">
            <w:pPr>
              <w:rPr>
                <w:lang w:val="en-GB"/>
              </w:rPr>
            </w:pPr>
            <w:r>
              <w:t>Doğru dilbilgisi ve kelime dağarcığını kullanarak mesleki İngilizce ile bir paragraf veya kısa makale şeklinde belgeler yazabileceklerdir.</w:t>
            </w:r>
          </w:p>
        </w:tc>
        <w:tc>
          <w:tcPr>
            <w:tcW w:w="1227" w:type="dxa"/>
            <w:gridSpan w:val="2"/>
            <w:shd w:val="clear" w:color="auto" w:fill="FFFFFF" w:themeFill="background1"/>
          </w:tcPr>
          <w:p w14:paraId="64D2F5A3" w14:textId="193AAFD1" w:rsidR="00FF5444" w:rsidRPr="00CA6DFB" w:rsidRDefault="00EF7B1A" w:rsidP="00FF5444">
            <w:pPr>
              <w:jc w:val="center"/>
              <w:rPr>
                <w:lang w:val="en-GB"/>
              </w:rPr>
            </w:pPr>
            <w:r>
              <w:rPr>
                <w:lang w:val="en-GB"/>
              </w:rPr>
              <w:t>1,10</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Temel konuşmalara katılabilecek, kişisel görüşlerini ifade edebilecek ve uygun dil kullanarak sorular sorabileceklerdir.</w:t>
            </w:r>
            <w:r w:rsidR="00FF5444">
              <w:t>.</w:t>
            </w:r>
          </w:p>
        </w:tc>
        <w:tc>
          <w:tcPr>
            <w:tcW w:w="1227" w:type="dxa"/>
            <w:gridSpan w:val="2"/>
            <w:shd w:val="clear" w:color="auto" w:fill="DEEAF6" w:themeFill="accent5" w:themeFillTint="33"/>
          </w:tcPr>
          <w:p w14:paraId="569B30B2" w14:textId="49B91D5F" w:rsidR="00FF5444" w:rsidRPr="00CA6DFB" w:rsidRDefault="00EF7B1A" w:rsidP="00FF5444">
            <w:pPr>
              <w:jc w:val="center"/>
              <w:rPr>
                <w:lang w:val="en-GB"/>
              </w:rPr>
            </w:pPr>
            <w:r>
              <w:rPr>
                <w:lang w:val="en-GB"/>
              </w:rPr>
              <w:t>1,10</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0E0BC922" w:rsidR="00FF5444" w:rsidRPr="00CA6DFB" w:rsidRDefault="00EF7B1A" w:rsidP="00FF5444">
            <w:pPr>
              <w:jc w:val="center"/>
              <w:rPr>
                <w:lang w:val="en-GB"/>
              </w:rPr>
            </w:pPr>
            <w:r>
              <w:rPr>
                <w:lang w:val="en-GB"/>
              </w:rPr>
              <w:t>1,10</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5EAA510E" w:rsidR="00FF5444" w:rsidRPr="00CA6DFB" w:rsidRDefault="00EF7B1A" w:rsidP="00FF5444">
            <w:pPr>
              <w:jc w:val="center"/>
              <w:rPr>
                <w:lang w:val="en-GB"/>
              </w:rPr>
            </w:pPr>
            <w:r>
              <w:rPr>
                <w:lang w:val="en-GB"/>
              </w:rPr>
              <w:t>1,10</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581CFFA8" w:rsidR="00FF5444" w:rsidRPr="00CA6DFB" w:rsidRDefault="00EF7B1A" w:rsidP="00FF5444">
            <w:pPr>
              <w:jc w:val="center"/>
              <w:rPr>
                <w:lang w:val="en-GB"/>
              </w:rPr>
            </w:pPr>
            <w:r>
              <w:rPr>
                <w:lang w:val="en-GB"/>
              </w:rPr>
              <w:t>1,10</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0E2C8E8D"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r w:rsidR="00AE7884">
              <w:t xml:space="preserve"> Öğretim süreci, önceden bilgilendirilmesi yapılan mesleki İngilizce içeren projelerle ve çevrimiçi ödevlerle desteklenecekti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r>
              <w:rPr>
                <w:b/>
                <w:lang w:val="en-GB"/>
              </w:rPr>
              <w:lastRenderedPageBreak/>
              <w:t>Hafta</w:t>
            </w:r>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r>
              <w:rPr>
                <w:b/>
                <w:lang w:val="en-GB"/>
              </w:rPr>
              <w:t>Konu</w:t>
            </w:r>
          </w:p>
        </w:tc>
        <w:tc>
          <w:tcPr>
            <w:tcW w:w="2243" w:type="dxa"/>
            <w:gridSpan w:val="5"/>
            <w:shd w:val="clear" w:color="auto" w:fill="auto"/>
          </w:tcPr>
          <w:p w14:paraId="09AAA690" w14:textId="6CD859F0" w:rsidR="00FF5444" w:rsidRPr="00CA6DFB" w:rsidRDefault="00223EDE" w:rsidP="00FF5444">
            <w:pPr>
              <w:jc w:val="center"/>
              <w:rPr>
                <w:b/>
                <w:lang w:val="en-GB"/>
              </w:rPr>
            </w:pPr>
            <w:r>
              <w:rPr>
                <w:b/>
                <w:lang w:val="en-GB"/>
              </w:rPr>
              <w:t>Hazırlık</w:t>
            </w:r>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FF5444"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2751" w:type="dxa"/>
            <w:gridSpan w:val="9"/>
            <w:shd w:val="clear" w:color="auto" w:fill="DEEAF6" w:themeFill="accent5" w:themeFillTint="33"/>
            <w:vAlign w:val="center"/>
          </w:tcPr>
          <w:p w14:paraId="3C3DF333" w14:textId="6AD321F0" w:rsidR="00FF5444" w:rsidRPr="00CA6DFB" w:rsidRDefault="00223EDE" w:rsidP="00FF5444">
            <w:pPr>
              <w:jc w:val="center"/>
              <w:rPr>
                <w:lang w:val="en-GB"/>
              </w:rPr>
            </w:pPr>
            <w:r>
              <w:t>Giriş / Ders Gereksinimleri</w:t>
            </w:r>
          </w:p>
        </w:tc>
        <w:tc>
          <w:tcPr>
            <w:tcW w:w="2243" w:type="dxa"/>
            <w:gridSpan w:val="5"/>
            <w:shd w:val="clear" w:color="auto" w:fill="DEEAF6" w:themeFill="accent5" w:themeFillTint="33"/>
          </w:tcPr>
          <w:p w14:paraId="2FA7D2A1" w14:textId="525F803D" w:rsidR="00FF5444" w:rsidRPr="00CA6DFB" w:rsidRDefault="00223EDE" w:rsidP="00FF5444">
            <w:pPr>
              <w:jc w:val="center"/>
              <w:rPr>
                <w:lang w:val="en-GB"/>
              </w:rPr>
            </w:pPr>
            <w:r>
              <w:rPr>
                <w:lang w:val="en-GB"/>
              </w:rPr>
              <w:t>Yok</w:t>
            </w:r>
          </w:p>
        </w:tc>
        <w:tc>
          <w:tcPr>
            <w:tcW w:w="3252" w:type="dxa"/>
            <w:gridSpan w:val="5"/>
            <w:shd w:val="clear" w:color="auto" w:fill="DEEAF6" w:themeFill="accent5" w:themeFillTint="33"/>
          </w:tcPr>
          <w:p w14:paraId="73162053" w14:textId="582F06E1" w:rsidR="00FF5444" w:rsidRPr="00CA6DFB" w:rsidRDefault="00223EDE" w:rsidP="00FF5444">
            <w:pPr>
              <w:jc w:val="center"/>
              <w:rPr>
                <w:lang w:val="en-GB"/>
              </w:rPr>
            </w:pPr>
            <w:r>
              <w:t>Açıklama, Soru-Cevap</w:t>
            </w:r>
          </w:p>
        </w:tc>
      </w:tr>
      <w:tr w:rsidR="00FF5444" w:rsidRPr="00CA6DFB" w14:paraId="132226A2" w14:textId="77777777" w:rsidTr="00ED4FF3">
        <w:trPr>
          <w:gridBefore w:val="1"/>
          <w:wBefore w:w="373"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79C7D354" w:rsidR="00FF5444" w:rsidRPr="00CA6DFB" w:rsidRDefault="00517DF8" w:rsidP="00FF5444">
            <w:pPr>
              <w:jc w:val="center"/>
              <w:rPr>
                <w:lang w:val="en-GB"/>
              </w:rPr>
            </w:pPr>
            <w:r>
              <w:rPr>
                <w:lang w:val="en-GB"/>
              </w:rPr>
              <w:t>Who are you?</w:t>
            </w:r>
          </w:p>
        </w:tc>
        <w:tc>
          <w:tcPr>
            <w:tcW w:w="2243" w:type="dxa"/>
            <w:gridSpan w:val="5"/>
            <w:shd w:val="clear" w:color="auto" w:fill="auto"/>
            <w:vAlign w:val="center"/>
          </w:tcPr>
          <w:p w14:paraId="1D06F3A8" w14:textId="648339C1" w:rsidR="00FF5444" w:rsidRPr="00CA6DFB" w:rsidRDefault="00106664" w:rsidP="00FF5444">
            <w:pPr>
              <w:jc w:val="center"/>
              <w:rPr>
                <w:lang w:val="en-GB"/>
              </w:rPr>
            </w:pPr>
            <w:r>
              <w:rPr>
                <w:lang w:val="en-GB"/>
              </w:rPr>
              <w:t>Ders Kitabı</w:t>
            </w:r>
            <w:r w:rsidR="00FF5444" w:rsidRPr="00CA6DFB">
              <w:rPr>
                <w:lang w:val="en-GB"/>
              </w:rPr>
              <w:t xml:space="preserve"> </w:t>
            </w:r>
            <w:r>
              <w:rPr>
                <w:lang w:val="en-GB"/>
              </w:rPr>
              <w:t>Ü</w:t>
            </w:r>
            <w:r w:rsidR="00FF5444" w:rsidRPr="00CA6DFB">
              <w:rPr>
                <w:lang w:val="en-GB"/>
              </w:rPr>
              <w:t>nit</w:t>
            </w:r>
            <w:r>
              <w:rPr>
                <w:lang w:val="en-GB"/>
              </w:rPr>
              <w:t>e</w:t>
            </w:r>
            <w:r w:rsidR="00FF5444" w:rsidRPr="00CA6DFB">
              <w:rPr>
                <w:lang w:val="en-GB"/>
              </w:rPr>
              <w:t xml:space="preserve"> </w:t>
            </w:r>
            <w:r w:rsidR="00FF5444">
              <w:rPr>
                <w:lang w:val="en-GB"/>
              </w:rPr>
              <w:t>1</w:t>
            </w:r>
          </w:p>
        </w:tc>
        <w:tc>
          <w:tcPr>
            <w:tcW w:w="3252" w:type="dxa"/>
            <w:gridSpan w:val="5"/>
            <w:shd w:val="clear" w:color="auto" w:fill="auto"/>
          </w:tcPr>
          <w:p w14:paraId="539EEE20" w14:textId="3FA651E0" w:rsidR="00FF5444" w:rsidRPr="00CA6DFB" w:rsidRDefault="00223EDE" w:rsidP="00FF5444">
            <w:pPr>
              <w:jc w:val="center"/>
              <w:rPr>
                <w:lang w:val="en-GB"/>
              </w:rPr>
            </w:pPr>
            <w:r>
              <w:t>Ders, Tartışma ve Uygulama</w:t>
            </w:r>
          </w:p>
        </w:tc>
      </w:tr>
      <w:tr w:rsidR="00FF5444"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1899B00C" w:rsidR="00FF5444" w:rsidRPr="00CA6DFB" w:rsidRDefault="00517DF8" w:rsidP="00FF5444">
            <w:pPr>
              <w:jc w:val="center"/>
              <w:rPr>
                <w:lang w:val="en-GB"/>
              </w:rPr>
            </w:pPr>
            <w:r>
              <w:rPr>
                <w:lang w:val="en-GB"/>
              </w:rPr>
              <w:t>Who are you?</w:t>
            </w:r>
          </w:p>
        </w:tc>
        <w:tc>
          <w:tcPr>
            <w:tcW w:w="2243" w:type="dxa"/>
            <w:gridSpan w:val="5"/>
            <w:shd w:val="clear" w:color="auto" w:fill="DEEAF6" w:themeFill="accent5" w:themeFillTint="33"/>
            <w:vAlign w:val="center"/>
          </w:tcPr>
          <w:p w14:paraId="7DCC6B22" w14:textId="026A954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1</w:t>
            </w:r>
          </w:p>
        </w:tc>
        <w:tc>
          <w:tcPr>
            <w:tcW w:w="3252" w:type="dxa"/>
            <w:gridSpan w:val="5"/>
            <w:shd w:val="clear" w:color="auto" w:fill="DEEAF6" w:themeFill="accent5" w:themeFillTint="33"/>
          </w:tcPr>
          <w:p w14:paraId="2636F5D5" w14:textId="5CE3AB14" w:rsidR="00FF5444" w:rsidRPr="00CA6DFB" w:rsidRDefault="00223EDE" w:rsidP="00FF5444">
            <w:pPr>
              <w:jc w:val="center"/>
              <w:rPr>
                <w:lang w:val="en-GB"/>
              </w:rPr>
            </w:pPr>
            <w:r>
              <w:t>Ders, Tartışma ve Uygulama</w:t>
            </w:r>
          </w:p>
        </w:tc>
      </w:tr>
      <w:tr w:rsidR="00FF5444" w:rsidRPr="00CA6DFB" w14:paraId="34869B53" w14:textId="77777777" w:rsidTr="00ED4FF3">
        <w:trPr>
          <w:gridBefore w:val="1"/>
          <w:wBefore w:w="373"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32089371" w:rsidR="00FF5444" w:rsidRPr="00CA6DFB" w:rsidRDefault="00517DF8" w:rsidP="00FF5444">
            <w:pPr>
              <w:jc w:val="center"/>
              <w:rPr>
                <w:lang w:val="en-GB"/>
              </w:rPr>
            </w:pPr>
            <w:r>
              <w:rPr>
                <w:lang w:val="en-GB"/>
              </w:rPr>
              <w:t>Work / Life Balance</w:t>
            </w:r>
          </w:p>
        </w:tc>
        <w:tc>
          <w:tcPr>
            <w:tcW w:w="2243" w:type="dxa"/>
            <w:gridSpan w:val="5"/>
            <w:shd w:val="clear" w:color="auto" w:fill="auto"/>
            <w:vAlign w:val="center"/>
          </w:tcPr>
          <w:p w14:paraId="611B3237" w14:textId="2B5C7309"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auto"/>
          </w:tcPr>
          <w:p w14:paraId="6B624890" w14:textId="137B05E4" w:rsidR="00FF5444" w:rsidRPr="00CA6DFB" w:rsidRDefault="00223EDE" w:rsidP="00FF5444">
            <w:pPr>
              <w:jc w:val="center"/>
              <w:rPr>
                <w:lang w:val="en-GB"/>
              </w:rPr>
            </w:pPr>
            <w:r>
              <w:t>Ders, Tartışma ve Uygulama</w:t>
            </w:r>
          </w:p>
        </w:tc>
      </w:tr>
      <w:tr w:rsidR="00FF5444"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11D69380" w:rsidR="00FF5444" w:rsidRPr="00CA6DFB" w:rsidRDefault="00517DF8" w:rsidP="00FF5444">
            <w:pPr>
              <w:jc w:val="center"/>
              <w:rPr>
                <w:lang w:val="en-GB"/>
              </w:rPr>
            </w:pPr>
            <w:r>
              <w:rPr>
                <w:lang w:val="en-GB"/>
              </w:rPr>
              <w:t>Work / Life Balance</w:t>
            </w:r>
          </w:p>
        </w:tc>
        <w:tc>
          <w:tcPr>
            <w:tcW w:w="2243" w:type="dxa"/>
            <w:gridSpan w:val="5"/>
            <w:shd w:val="clear" w:color="auto" w:fill="DEEAF6" w:themeFill="accent5" w:themeFillTint="33"/>
            <w:vAlign w:val="center"/>
          </w:tcPr>
          <w:p w14:paraId="15E74871" w14:textId="77777777" w:rsidR="00FF5444"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p w14:paraId="7BD34059" w14:textId="30BD44C6" w:rsidR="00BC3455" w:rsidRPr="00CA6DFB" w:rsidRDefault="00BC3455" w:rsidP="00FF5444">
            <w:pPr>
              <w:jc w:val="center"/>
              <w:rPr>
                <w:lang w:val="en-GB"/>
              </w:rPr>
            </w:pPr>
            <w:r>
              <w:rPr>
                <w:lang w:val="en-GB"/>
              </w:rPr>
              <w:t>Yazma Ödevi 1</w:t>
            </w:r>
          </w:p>
        </w:tc>
        <w:tc>
          <w:tcPr>
            <w:tcW w:w="3252" w:type="dxa"/>
            <w:gridSpan w:val="5"/>
            <w:shd w:val="clear" w:color="auto" w:fill="DEEAF6" w:themeFill="accent5" w:themeFillTint="33"/>
          </w:tcPr>
          <w:p w14:paraId="7258A212" w14:textId="0B692AA8" w:rsidR="00FF5444" w:rsidRPr="00CA6DFB" w:rsidRDefault="00223EDE" w:rsidP="00FF5444">
            <w:pPr>
              <w:jc w:val="center"/>
              <w:rPr>
                <w:lang w:val="en-GB"/>
              </w:rPr>
            </w:pPr>
            <w:r>
              <w:t>Ders, Tartışma ve Uygulama</w:t>
            </w:r>
          </w:p>
        </w:tc>
      </w:tr>
      <w:tr w:rsidR="00FF5444" w:rsidRPr="00CA6DFB" w14:paraId="0B78BDD7" w14:textId="77777777" w:rsidTr="00ED4FF3">
        <w:trPr>
          <w:gridBefore w:val="1"/>
          <w:wBefore w:w="373"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730A48CE" w:rsidR="00FF5444" w:rsidRPr="00CA6DFB" w:rsidRDefault="00517DF8" w:rsidP="00FF5444">
            <w:pPr>
              <w:jc w:val="center"/>
              <w:rPr>
                <w:lang w:val="en-GB"/>
              </w:rPr>
            </w:pPr>
            <w:r>
              <w:rPr>
                <w:lang w:val="en-GB"/>
              </w:rPr>
              <w:t>Fun and Games</w:t>
            </w:r>
          </w:p>
        </w:tc>
        <w:tc>
          <w:tcPr>
            <w:tcW w:w="2243" w:type="dxa"/>
            <w:gridSpan w:val="5"/>
            <w:shd w:val="clear" w:color="auto" w:fill="auto"/>
            <w:vAlign w:val="center"/>
          </w:tcPr>
          <w:p w14:paraId="7B2C9C76" w14:textId="1948DB38"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auto"/>
          </w:tcPr>
          <w:p w14:paraId="797B54FF" w14:textId="61575894" w:rsidR="00FF5444" w:rsidRPr="00CA6DFB" w:rsidRDefault="00223EDE" w:rsidP="00FF5444">
            <w:pPr>
              <w:jc w:val="center"/>
              <w:rPr>
                <w:lang w:val="en-GB"/>
              </w:rPr>
            </w:pPr>
            <w:r>
              <w:t>Ders, Tartışma ve Uygulama</w:t>
            </w:r>
          </w:p>
        </w:tc>
      </w:tr>
      <w:tr w:rsidR="00FF5444"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6C60825C" w:rsidR="00FF5444" w:rsidRPr="00CA6DFB" w:rsidRDefault="00517DF8" w:rsidP="00FF5444">
            <w:pPr>
              <w:jc w:val="center"/>
              <w:rPr>
                <w:lang w:val="en-GB"/>
              </w:rPr>
            </w:pPr>
            <w:r>
              <w:rPr>
                <w:lang w:val="en-GB"/>
              </w:rPr>
              <w:t>Fun and Games</w:t>
            </w:r>
          </w:p>
        </w:tc>
        <w:tc>
          <w:tcPr>
            <w:tcW w:w="2243" w:type="dxa"/>
            <w:gridSpan w:val="5"/>
            <w:shd w:val="clear" w:color="auto" w:fill="DEEAF6" w:themeFill="accent5" w:themeFillTint="33"/>
            <w:vAlign w:val="center"/>
          </w:tcPr>
          <w:p w14:paraId="66E8CBCC" w14:textId="5301102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DEEAF6" w:themeFill="accent5" w:themeFillTint="33"/>
          </w:tcPr>
          <w:p w14:paraId="0BDF5031" w14:textId="78252E63" w:rsidR="00FF5444" w:rsidRPr="00CA6DFB" w:rsidRDefault="00223EDE" w:rsidP="00FF5444">
            <w:pPr>
              <w:jc w:val="center"/>
              <w:rPr>
                <w:lang w:val="en-GB"/>
              </w:rPr>
            </w:pPr>
            <w:r>
              <w:t>Ders, Tartışma ve Uygulama</w:t>
            </w:r>
          </w:p>
        </w:tc>
      </w:tr>
      <w:tr w:rsidR="00FF5444" w:rsidRPr="00CA6DFB" w14:paraId="0F0BB6BF" w14:textId="77777777" w:rsidTr="00ED4FF3">
        <w:trPr>
          <w:gridBefore w:val="1"/>
          <w:wBefore w:w="373"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FF5444" w:rsidRPr="00CA6DFB" w:rsidRDefault="00FF5444" w:rsidP="00FF5444">
            <w:pPr>
              <w:jc w:val="center"/>
              <w:rPr>
                <w:lang w:val="en-GB"/>
              </w:rPr>
            </w:pPr>
          </w:p>
        </w:tc>
        <w:tc>
          <w:tcPr>
            <w:tcW w:w="2243" w:type="dxa"/>
            <w:gridSpan w:val="5"/>
            <w:shd w:val="clear" w:color="auto" w:fill="auto"/>
            <w:vAlign w:val="center"/>
          </w:tcPr>
          <w:p w14:paraId="19F0427A" w14:textId="51056FCF" w:rsidR="00FF5444" w:rsidRPr="00CA6DFB" w:rsidRDefault="00223EDE" w:rsidP="00FF5444">
            <w:pPr>
              <w:jc w:val="center"/>
              <w:rPr>
                <w:lang w:val="en-GB"/>
              </w:rPr>
            </w:pPr>
            <w:r>
              <w:t>Ara Sınav</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ED4FF3">
        <w:trPr>
          <w:gridBefore w:val="1"/>
          <w:wBefore w:w="373" w:type="dxa"/>
          <w:trHeight w:val="145"/>
          <w:jc w:val="center"/>
        </w:trPr>
        <w:tc>
          <w:tcPr>
            <w:tcW w:w="1697" w:type="dxa"/>
            <w:shd w:val="clear" w:color="auto" w:fill="auto"/>
          </w:tcPr>
          <w:p w14:paraId="10C4C3C5" w14:textId="73EA91CB" w:rsidR="00FF5444" w:rsidRPr="00CA6DFB" w:rsidRDefault="009E5894" w:rsidP="00FF5444">
            <w:pPr>
              <w:jc w:val="center"/>
              <w:rPr>
                <w:lang w:val="en-GB"/>
              </w:rPr>
            </w:pPr>
            <w:r>
              <w:rPr>
                <w:lang w:val="en-GB"/>
              </w:rPr>
              <w:t>9</w:t>
            </w:r>
          </w:p>
        </w:tc>
        <w:tc>
          <w:tcPr>
            <w:tcW w:w="2751" w:type="dxa"/>
            <w:gridSpan w:val="9"/>
            <w:shd w:val="clear" w:color="auto" w:fill="FFFFFF" w:themeFill="background1"/>
            <w:vAlign w:val="center"/>
          </w:tcPr>
          <w:p w14:paraId="679709BF" w14:textId="16926216" w:rsidR="00FF5444" w:rsidRPr="00CA6DFB" w:rsidRDefault="00517DF8" w:rsidP="00FF5444">
            <w:pPr>
              <w:jc w:val="center"/>
              <w:rPr>
                <w:lang w:val="en-GB"/>
              </w:rPr>
            </w:pPr>
            <w:r>
              <w:rPr>
                <w:lang w:val="en-GB"/>
              </w:rPr>
              <w:t>That is Life!</w:t>
            </w:r>
          </w:p>
        </w:tc>
        <w:tc>
          <w:tcPr>
            <w:tcW w:w="2243" w:type="dxa"/>
            <w:gridSpan w:val="5"/>
            <w:shd w:val="clear" w:color="auto" w:fill="auto"/>
          </w:tcPr>
          <w:p w14:paraId="285DD288" w14:textId="6476D73C" w:rsidR="00FF5444" w:rsidRPr="00CA6DFB" w:rsidRDefault="00106664" w:rsidP="00FF5444">
            <w:pP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 xml:space="preserve">e </w:t>
            </w:r>
            <w:r w:rsidR="00FF5444">
              <w:rPr>
                <w:lang w:val="en-GB"/>
              </w:rPr>
              <w:t>4</w:t>
            </w:r>
          </w:p>
        </w:tc>
        <w:tc>
          <w:tcPr>
            <w:tcW w:w="3252" w:type="dxa"/>
            <w:gridSpan w:val="5"/>
            <w:shd w:val="clear" w:color="auto" w:fill="auto"/>
          </w:tcPr>
          <w:p w14:paraId="326285B2" w14:textId="625772B2" w:rsidR="00FF5444" w:rsidRPr="00CA6DFB" w:rsidRDefault="00223EDE" w:rsidP="00FF5444">
            <w:pPr>
              <w:jc w:val="center"/>
              <w:rPr>
                <w:lang w:val="en-GB"/>
              </w:rPr>
            </w:pPr>
            <w:r>
              <w:t>Ders, Tartışma ve Uygulama</w:t>
            </w:r>
          </w:p>
        </w:tc>
      </w:tr>
      <w:tr w:rsidR="00FF5444"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FF5444" w:rsidRPr="00CA6DFB" w:rsidRDefault="00FF5444" w:rsidP="00FF5444">
            <w:pPr>
              <w:jc w:val="center"/>
              <w:rPr>
                <w:lang w:val="en-GB"/>
              </w:rPr>
            </w:pPr>
            <w:r w:rsidRPr="00CA6DFB">
              <w:rPr>
                <w:lang w:val="en-GB"/>
              </w:rPr>
              <w:t>1</w:t>
            </w:r>
            <w:r w:rsidR="009E5894">
              <w:rPr>
                <w:lang w:val="en-GB"/>
              </w:rPr>
              <w:t>0</w:t>
            </w:r>
          </w:p>
        </w:tc>
        <w:tc>
          <w:tcPr>
            <w:tcW w:w="2751" w:type="dxa"/>
            <w:gridSpan w:val="9"/>
            <w:shd w:val="clear" w:color="auto" w:fill="DEEAF6" w:themeFill="accent5" w:themeFillTint="33"/>
            <w:vAlign w:val="center"/>
          </w:tcPr>
          <w:p w14:paraId="24E9EF0D" w14:textId="741B2D56" w:rsidR="00FF5444" w:rsidRPr="00CA6DFB" w:rsidRDefault="00517DF8" w:rsidP="00FF5444">
            <w:pPr>
              <w:jc w:val="center"/>
              <w:rPr>
                <w:lang w:val="en-GB"/>
              </w:rPr>
            </w:pPr>
            <w:r>
              <w:rPr>
                <w:lang w:val="en-GB"/>
              </w:rPr>
              <w:t>That is Life!</w:t>
            </w:r>
          </w:p>
        </w:tc>
        <w:tc>
          <w:tcPr>
            <w:tcW w:w="2243" w:type="dxa"/>
            <w:gridSpan w:val="5"/>
            <w:shd w:val="clear" w:color="auto" w:fill="DEEAF6" w:themeFill="accent5" w:themeFillTint="33"/>
            <w:vAlign w:val="center"/>
          </w:tcPr>
          <w:p w14:paraId="3D847C59" w14:textId="79FCE48E" w:rsidR="00FF5444" w:rsidRPr="00CA6DFB" w:rsidRDefault="00FF5444" w:rsidP="00FF5444">
            <w:pPr>
              <w:rPr>
                <w:lang w:val="en-GB"/>
              </w:rPr>
            </w:pPr>
            <w:r w:rsidRPr="00CA6DFB">
              <w:rPr>
                <w:lang w:val="en-GB"/>
              </w:rPr>
              <w:t xml:space="preserve"> </w:t>
            </w:r>
            <w:r w:rsidR="00CB4D0D">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4</w:t>
            </w:r>
          </w:p>
        </w:tc>
        <w:tc>
          <w:tcPr>
            <w:tcW w:w="3252" w:type="dxa"/>
            <w:gridSpan w:val="5"/>
            <w:shd w:val="clear" w:color="auto" w:fill="DEEAF6" w:themeFill="accent5" w:themeFillTint="33"/>
          </w:tcPr>
          <w:p w14:paraId="1EA325C5" w14:textId="1B0F4152" w:rsidR="00FF5444" w:rsidRPr="00CA6DFB" w:rsidRDefault="00223EDE" w:rsidP="00FF5444">
            <w:pPr>
              <w:jc w:val="center"/>
              <w:rPr>
                <w:lang w:val="en-GB"/>
              </w:rPr>
            </w:pPr>
            <w:r>
              <w:t>Ders, Tartışma ve Uygulama</w:t>
            </w:r>
          </w:p>
        </w:tc>
      </w:tr>
      <w:tr w:rsidR="00FF5444" w:rsidRPr="00CA6DFB" w14:paraId="62DFDAC3" w14:textId="77777777" w:rsidTr="00ED4FF3">
        <w:trPr>
          <w:gridBefore w:val="1"/>
          <w:wBefore w:w="373" w:type="dxa"/>
          <w:trHeight w:val="145"/>
          <w:jc w:val="center"/>
        </w:trPr>
        <w:tc>
          <w:tcPr>
            <w:tcW w:w="1697" w:type="dxa"/>
            <w:shd w:val="clear" w:color="auto" w:fill="auto"/>
          </w:tcPr>
          <w:p w14:paraId="5C019A1C" w14:textId="3752E70A" w:rsidR="00FF5444" w:rsidRPr="00CA6DFB" w:rsidRDefault="00FF5444" w:rsidP="00FF5444">
            <w:pPr>
              <w:jc w:val="center"/>
              <w:rPr>
                <w:lang w:val="en-GB"/>
              </w:rPr>
            </w:pPr>
            <w:r w:rsidRPr="00CA6DFB">
              <w:rPr>
                <w:lang w:val="en-GB"/>
              </w:rPr>
              <w:t>1</w:t>
            </w:r>
            <w:r w:rsidR="009E5894">
              <w:rPr>
                <w:lang w:val="en-GB"/>
              </w:rPr>
              <w:t>1</w:t>
            </w:r>
          </w:p>
        </w:tc>
        <w:tc>
          <w:tcPr>
            <w:tcW w:w="2751" w:type="dxa"/>
            <w:gridSpan w:val="9"/>
            <w:shd w:val="clear" w:color="auto" w:fill="FFFFFF" w:themeFill="background1"/>
            <w:vAlign w:val="center"/>
          </w:tcPr>
          <w:p w14:paraId="44821BFB" w14:textId="08A973F2" w:rsidR="00FF5444" w:rsidRPr="00CA6DFB" w:rsidRDefault="00517DF8" w:rsidP="00FF5444">
            <w:pPr>
              <w:jc w:val="center"/>
              <w:rPr>
                <w:lang w:val="en-GB"/>
              </w:rPr>
            </w:pPr>
            <w:r>
              <w:rPr>
                <w:lang w:val="en-GB"/>
              </w:rPr>
              <w:t>Finding Your Way</w:t>
            </w:r>
          </w:p>
        </w:tc>
        <w:tc>
          <w:tcPr>
            <w:tcW w:w="2243" w:type="dxa"/>
            <w:gridSpan w:val="5"/>
            <w:shd w:val="clear" w:color="auto" w:fill="auto"/>
          </w:tcPr>
          <w:p w14:paraId="05684966" w14:textId="77777777" w:rsidR="00FF5444"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p w14:paraId="4E785708" w14:textId="49FD867B" w:rsidR="00BC3455" w:rsidRPr="00CA6DFB" w:rsidRDefault="00BC3455" w:rsidP="00BC3455">
            <w:pPr>
              <w:jc w:val="center"/>
              <w:rPr>
                <w:lang w:val="en-GB"/>
              </w:rPr>
            </w:pPr>
            <w:r>
              <w:rPr>
                <w:lang w:val="en-GB"/>
              </w:rPr>
              <w:t>Yazma Ödevi 2</w:t>
            </w:r>
          </w:p>
        </w:tc>
        <w:tc>
          <w:tcPr>
            <w:tcW w:w="3252" w:type="dxa"/>
            <w:gridSpan w:val="5"/>
            <w:shd w:val="clear" w:color="auto" w:fill="auto"/>
          </w:tcPr>
          <w:p w14:paraId="79AFA87E" w14:textId="6C45477A" w:rsidR="00FF5444" w:rsidRPr="00CA6DFB" w:rsidRDefault="00223EDE" w:rsidP="00FF5444">
            <w:pPr>
              <w:jc w:val="center"/>
              <w:rPr>
                <w:lang w:val="en-GB"/>
              </w:rPr>
            </w:pPr>
            <w:r>
              <w:t>Ders, Tartışma ve Uygulama</w:t>
            </w:r>
          </w:p>
        </w:tc>
      </w:tr>
      <w:tr w:rsidR="00FF5444"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FF5444" w:rsidRPr="00CA6DFB" w:rsidRDefault="00FF5444" w:rsidP="00FF5444">
            <w:pPr>
              <w:jc w:val="center"/>
              <w:rPr>
                <w:lang w:val="en-GB"/>
              </w:rPr>
            </w:pPr>
            <w:r w:rsidRPr="00CA6DFB">
              <w:rPr>
                <w:lang w:val="en-GB"/>
              </w:rPr>
              <w:t>1</w:t>
            </w:r>
            <w:r w:rsidR="009E5894">
              <w:rPr>
                <w:lang w:val="en-GB"/>
              </w:rPr>
              <w:t>2</w:t>
            </w:r>
          </w:p>
        </w:tc>
        <w:tc>
          <w:tcPr>
            <w:tcW w:w="2751" w:type="dxa"/>
            <w:gridSpan w:val="9"/>
            <w:shd w:val="clear" w:color="auto" w:fill="DEEAF6" w:themeFill="accent5" w:themeFillTint="33"/>
            <w:vAlign w:val="center"/>
          </w:tcPr>
          <w:p w14:paraId="4910DC5C" w14:textId="0330D50C" w:rsidR="00FF5444" w:rsidRPr="00CA6DFB" w:rsidRDefault="00517DF8" w:rsidP="00FF5444">
            <w:pPr>
              <w:jc w:val="center"/>
              <w:rPr>
                <w:lang w:val="en-GB"/>
              </w:rPr>
            </w:pPr>
            <w:r>
              <w:rPr>
                <w:lang w:val="en-GB"/>
              </w:rPr>
              <w:t>Finding Your Way</w:t>
            </w:r>
          </w:p>
        </w:tc>
        <w:tc>
          <w:tcPr>
            <w:tcW w:w="2243" w:type="dxa"/>
            <w:gridSpan w:val="5"/>
            <w:shd w:val="clear" w:color="auto" w:fill="DEEAF6" w:themeFill="accent5" w:themeFillTint="33"/>
          </w:tcPr>
          <w:p w14:paraId="26E28453" w14:textId="02F70F51"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DEEAF6" w:themeFill="accent5" w:themeFillTint="33"/>
          </w:tcPr>
          <w:p w14:paraId="5AFB21E4" w14:textId="232DEF8F" w:rsidR="00FF5444" w:rsidRPr="00CA6DFB" w:rsidRDefault="00223EDE" w:rsidP="00FF5444">
            <w:pPr>
              <w:ind w:left="49"/>
              <w:jc w:val="center"/>
              <w:rPr>
                <w:lang w:val="en-GB"/>
              </w:rPr>
            </w:pPr>
            <w:r>
              <w:t>Ders, Tartışma ve Uygulama</w:t>
            </w:r>
          </w:p>
        </w:tc>
      </w:tr>
      <w:tr w:rsidR="00FF5444" w:rsidRPr="00CA6DFB" w14:paraId="772A066C" w14:textId="77777777" w:rsidTr="00ED4FF3">
        <w:trPr>
          <w:gridBefore w:val="1"/>
          <w:wBefore w:w="373" w:type="dxa"/>
          <w:trHeight w:val="145"/>
          <w:jc w:val="center"/>
        </w:trPr>
        <w:tc>
          <w:tcPr>
            <w:tcW w:w="1697" w:type="dxa"/>
            <w:shd w:val="clear" w:color="auto" w:fill="auto"/>
          </w:tcPr>
          <w:p w14:paraId="6F39A24D" w14:textId="463297CC" w:rsidR="00FF5444" w:rsidRPr="00CA6DFB" w:rsidRDefault="00FF5444" w:rsidP="00FF5444">
            <w:pPr>
              <w:jc w:val="center"/>
              <w:rPr>
                <w:lang w:val="en-GB"/>
              </w:rPr>
            </w:pPr>
            <w:r w:rsidRPr="00CA6DFB">
              <w:rPr>
                <w:lang w:val="en-GB"/>
              </w:rPr>
              <w:t>1</w:t>
            </w:r>
            <w:r w:rsidR="009E5894">
              <w:rPr>
                <w:lang w:val="en-GB"/>
              </w:rPr>
              <w:t>3</w:t>
            </w:r>
          </w:p>
        </w:tc>
        <w:tc>
          <w:tcPr>
            <w:tcW w:w="2751" w:type="dxa"/>
            <w:gridSpan w:val="9"/>
            <w:shd w:val="clear" w:color="auto" w:fill="FFFFFF" w:themeFill="background1"/>
            <w:vAlign w:val="center"/>
          </w:tcPr>
          <w:p w14:paraId="111465AD" w14:textId="6F3D35D8" w:rsidR="00FF5444" w:rsidRPr="00CA6DFB" w:rsidRDefault="00517DF8" w:rsidP="00FF5444">
            <w:pPr>
              <w:jc w:val="center"/>
              <w:rPr>
                <w:lang w:val="en-GB"/>
              </w:rPr>
            </w:pPr>
            <w:r>
              <w:rPr>
                <w:lang w:val="en-GB"/>
              </w:rPr>
              <w:t>Going Viral</w:t>
            </w:r>
          </w:p>
        </w:tc>
        <w:tc>
          <w:tcPr>
            <w:tcW w:w="2243" w:type="dxa"/>
            <w:gridSpan w:val="5"/>
            <w:shd w:val="clear" w:color="auto" w:fill="auto"/>
          </w:tcPr>
          <w:p w14:paraId="568D6182" w14:textId="0C8B85AB"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6</w:t>
            </w:r>
          </w:p>
        </w:tc>
        <w:tc>
          <w:tcPr>
            <w:tcW w:w="3252" w:type="dxa"/>
            <w:gridSpan w:val="5"/>
            <w:shd w:val="clear" w:color="auto" w:fill="auto"/>
          </w:tcPr>
          <w:p w14:paraId="08E292E5" w14:textId="4999A6A3" w:rsidR="00FF5444" w:rsidRPr="00CA6DFB" w:rsidRDefault="00223EDE" w:rsidP="00FF5444">
            <w:pPr>
              <w:ind w:left="49"/>
              <w:jc w:val="center"/>
              <w:rPr>
                <w:lang w:val="en-GB"/>
              </w:rPr>
            </w:pPr>
            <w:r>
              <w:t>Ders, Tartışma ve Uygulama</w:t>
            </w:r>
          </w:p>
        </w:tc>
      </w:tr>
      <w:tr w:rsidR="00FF5444"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FF5444" w:rsidRPr="00CA6DFB" w:rsidRDefault="00FF5444" w:rsidP="00FF5444">
            <w:pPr>
              <w:jc w:val="center"/>
              <w:rPr>
                <w:lang w:val="en-GB"/>
              </w:rPr>
            </w:pPr>
            <w:r>
              <w:rPr>
                <w:lang w:val="en-GB"/>
              </w:rPr>
              <w:t>1</w:t>
            </w:r>
            <w:r w:rsidR="009E5894">
              <w:rPr>
                <w:lang w:val="en-GB"/>
              </w:rPr>
              <w:t>4</w:t>
            </w:r>
          </w:p>
        </w:tc>
        <w:tc>
          <w:tcPr>
            <w:tcW w:w="2751" w:type="dxa"/>
            <w:gridSpan w:val="9"/>
            <w:shd w:val="clear" w:color="auto" w:fill="DEEAF6" w:themeFill="accent5" w:themeFillTint="33"/>
            <w:vAlign w:val="center"/>
          </w:tcPr>
          <w:p w14:paraId="35EC2D8E" w14:textId="14BBA301" w:rsidR="00FF5444" w:rsidRPr="00CA6DFB" w:rsidRDefault="00517DF8" w:rsidP="00FF5444">
            <w:pPr>
              <w:jc w:val="center"/>
              <w:rPr>
                <w:lang w:val="en-GB"/>
              </w:rPr>
            </w:pPr>
            <w:r>
              <w:rPr>
                <w:lang w:val="en-GB"/>
              </w:rPr>
              <w:t>Going Viral</w:t>
            </w:r>
          </w:p>
        </w:tc>
        <w:tc>
          <w:tcPr>
            <w:tcW w:w="2243" w:type="dxa"/>
            <w:gridSpan w:val="5"/>
            <w:shd w:val="clear" w:color="auto" w:fill="DEEAF6" w:themeFill="accent5" w:themeFillTint="33"/>
          </w:tcPr>
          <w:p w14:paraId="409C781A" w14:textId="3A4123C5" w:rsidR="00FF5444" w:rsidRPr="00CA6DFB" w:rsidRDefault="00106664" w:rsidP="00FF5444">
            <w:pPr>
              <w:jc w:val="cente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6</w:t>
            </w:r>
          </w:p>
        </w:tc>
        <w:tc>
          <w:tcPr>
            <w:tcW w:w="3252" w:type="dxa"/>
            <w:gridSpan w:val="5"/>
            <w:shd w:val="clear" w:color="auto" w:fill="DEEAF6" w:themeFill="accent5" w:themeFillTint="33"/>
          </w:tcPr>
          <w:p w14:paraId="4DB85D47" w14:textId="06B98BFD" w:rsidR="00FF5444" w:rsidRPr="00CA6DFB" w:rsidRDefault="00223EDE"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r>
              <w:rPr>
                <w:lang w:val="en-GB"/>
              </w:rPr>
              <w:t>Revizyon</w:t>
            </w:r>
          </w:p>
        </w:tc>
        <w:tc>
          <w:tcPr>
            <w:tcW w:w="3252" w:type="dxa"/>
            <w:gridSpan w:val="5"/>
            <w:shd w:val="clear" w:color="auto" w:fill="auto"/>
          </w:tcPr>
          <w:p w14:paraId="4187315A" w14:textId="78B2909A" w:rsidR="00FF5444" w:rsidRPr="00CA6DFB" w:rsidRDefault="00223EDE" w:rsidP="00FF5444">
            <w:pPr>
              <w:ind w:left="49"/>
              <w:jc w:val="center"/>
              <w:rPr>
                <w:lang w:val="en-GB"/>
              </w:rPr>
            </w:pPr>
            <w:r>
              <w:rPr>
                <w:lang w:val="en-GB"/>
              </w:rPr>
              <w:t>Soru-Cevap</w:t>
            </w:r>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r>
              <w:rPr>
                <w:lang w:val="en-GB"/>
              </w:rPr>
              <w:t>Revizyon</w:t>
            </w:r>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r>
              <w:rPr>
                <w:lang w:val="en-GB"/>
              </w:rPr>
              <w:t>Soru-Cevap</w:t>
            </w:r>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r>
              <w:rPr>
                <w:b/>
                <w:lang w:val="en-GB"/>
              </w:rPr>
              <w:t>Ders Kitabı</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r w:rsidR="00106664">
              <w:rPr>
                <w:b/>
                <w:lang w:val="en-GB"/>
              </w:rPr>
              <w:t>Adresleri</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r>
              <w:rPr>
                <w:b/>
                <w:lang w:val="en-GB"/>
              </w:rPr>
              <w:t>Önerilen Kaynaklar</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r w:rsidRPr="00CA6DFB">
              <w:rPr>
                <w:b/>
                <w:lang w:val="en-GB"/>
              </w:rPr>
              <w:t>Mater</w:t>
            </w:r>
            <w:r w:rsidR="00106664">
              <w:rPr>
                <w:b/>
                <w:lang w:val="en-GB"/>
              </w:rPr>
              <w:t>yal Paylaşımı</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r>
              <w:rPr>
                <w:b/>
                <w:lang w:val="en-GB"/>
              </w:rPr>
              <w:t>Etkinlikler</w:t>
            </w:r>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r>
              <w:rPr>
                <w:b/>
                <w:lang w:val="en-GB"/>
              </w:rPr>
              <w:t>Sayı</w:t>
            </w:r>
          </w:p>
        </w:tc>
        <w:tc>
          <w:tcPr>
            <w:tcW w:w="1842" w:type="dxa"/>
            <w:gridSpan w:val="3"/>
            <w:shd w:val="clear" w:color="auto" w:fill="auto"/>
          </w:tcPr>
          <w:p w14:paraId="37B6BDC3" w14:textId="1202310B" w:rsidR="00FF5444" w:rsidRPr="00CA6DFB" w:rsidRDefault="00106664" w:rsidP="00FF5444">
            <w:pPr>
              <w:jc w:val="center"/>
              <w:rPr>
                <w:b/>
                <w:lang w:val="en-GB"/>
              </w:rPr>
            </w:pPr>
            <w:r>
              <w:rPr>
                <w:b/>
                <w:lang w:val="en-GB"/>
              </w:rPr>
              <w:t>Katkı</w:t>
            </w:r>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r>
              <w:rPr>
                <w:b/>
                <w:lang w:val="en-GB"/>
              </w:rPr>
              <w:t>Notlar</w:t>
            </w:r>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r>
              <w:rPr>
                <w:b/>
                <w:lang w:val="en-GB"/>
              </w:rPr>
              <w:t>Ara Sınav</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4B86B2B4" w:rsidR="00FF5444" w:rsidRPr="00CA6DFB" w:rsidRDefault="00FF5444" w:rsidP="00FF5444">
            <w:pPr>
              <w:jc w:val="center"/>
              <w:rPr>
                <w:b/>
                <w:lang w:val="en-GB"/>
              </w:rPr>
            </w:pPr>
            <w:r w:rsidRPr="00CA6DFB">
              <w:rPr>
                <w:b/>
                <w:lang w:val="en-GB"/>
              </w:rPr>
              <w:t>%</w:t>
            </w:r>
            <w:r w:rsidR="00BC3455">
              <w:rPr>
                <w:b/>
                <w:lang w:val="en-GB"/>
              </w:rPr>
              <w:t>3</w:t>
            </w:r>
            <w:r w:rsidR="00212D30">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r w:rsidR="00106664">
              <w:rPr>
                <w:b/>
                <w:lang w:val="en-GB"/>
              </w:rPr>
              <w:t>Ödev</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BC3455" w:rsidRPr="00CA6DFB" w14:paraId="1166A8D7" w14:textId="77777777" w:rsidTr="00ED4FF3">
        <w:trPr>
          <w:gridBefore w:val="1"/>
          <w:wBefore w:w="373" w:type="dxa"/>
          <w:trHeight w:val="145"/>
          <w:jc w:val="center"/>
        </w:trPr>
        <w:tc>
          <w:tcPr>
            <w:tcW w:w="3019" w:type="dxa"/>
            <w:gridSpan w:val="7"/>
            <w:shd w:val="clear" w:color="auto" w:fill="auto"/>
          </w:tcPr>
          <w:p w14:paraId="6EA62E93" w14:textId="47D604F2" w:rsidR="00BC3455" w:rsidRDefault="00BC3455" w:rsidP="00FF5444">
            <w:pPr>
              <w:rPr>
                <w:b/>
                <w:lang w:val="en-GB"/>
              </w:rPr>
            </w:pPr>
            <w:r>
              <w:rPr>
                <w:b/>
                <w:lang w:val="en-GB"/>
              </w:rPr>
              <w:t>Yazma Ödevi</w:t>
            </w:r>
          </w:p>
        </w:tc>
        <w:tc>
          <w:tcPr>
            <w:tcW w:w="1236" w:type="dxa"/>
            <w:gridSpan w:val="2"/>
            <w:shd w:val="clear" w:color="auto" w:fill="FFFFFF" w:themeFill="background1"/>
          </w:tcPr>
          <w:p w14:paraId="7855AE9E" w14:textId="788881B7" w:rsidR="00BC3455" w:rsidRPr="00CA6DFB" w:rsidRDefault="00BC3455" w:rsidP="00FF5444">
            <w:pPr>
              <w:jc w:val="center"/>
              <w:rPr>
                <w:b/>
                <w:lang w:val="en-GB"/>
              </w:rPr>
            </w:pPr>
            <w:r>
              <w:rPr>
                <w:b/>
                <w:lang w:val="en-GB"/>
              </w:rPr>
              <w:t>2</w:t>
            </w:r>
          </w:p>
        </w:tc>
        <w:tc>
          <w:tcPr>
            <w:tcW w:w="1842" w:type="dxa"/>
            <w:gridSpan w:val="3"/>
            <w:shd w:val="clear" w:color="auto" w:fill="auto"/>
          </w:tcPr>
          <w:p w14:paraId="0A18CEED" w14:textId="4EFED0FA" w:rsidR="00BC3455" w:rsidRPr="00CA6DFB" w:rsidRDefault="00BC3455" w:rsidP="00FF5444">
            <w:pPr>
              <w:jc w:val="center"/>
              <w:rPr>
                <w:b/>
                <w:lang w:val="en-GB"/>
              </w:rPr>
            </w:pPr>
            <w:r>
              <w:rPr>
                <w:b/>
                <w:lang w:val="en-GB"/>
              </w:rPr>
              <w:t>%10</w:t>
            </w:r>
          </w:p>
        </w:tc>
        <w:tc>
          <w:tcPr>
            <w:tcW w:w="3846" w:type="dxa"/>
            <w:gridSpan w:val="8"/>
            <w:shd w:val="clear" w:color="auto" w:fill="auto"/>
          </w:tcPr>
          <w:p w14:paraId="74C70062" w14:textId="77777777" w:rsidR="00BC3455" w:rsidRPr="00CA6DFB" w:rsidRDefault="00BC3455"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r w:rsidRPr="0031577B">
              <w:rPr>
                <w:b/>
                <w:i/>
                <w:iCs/>
                <w:lang w:val="en-GB"/>
              </w:rPr>
              <w:t>Dönem içi Faaliyetlerin Başarıya Katkısı</w:t>
            </w:r>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r w:rsidRPr="0031577B">
              <w:rPr>
                <w:b/>
                <w:i/>
                <w:iCs/>
                <w:lang w:val="en-GB"/>
              </w:rPr>
              <w:t>Finalin Başarıya Katkısı</w:t>
            </w:r>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r>
                    <w:rPr>
                      <w:b/>
                      <w:bCs/>
                      <w:lang w:val="en-GB"/>
                    </w:rPr>
                    <w:t>İçerik</w:t>
                  </w:r>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r>
                    <w:rPr>
                      <w:b/>
                      <w:lang w:val="en-GB"/>
                    </w:rPr>
                    <w:t>Sayı</w:t>
                  </w:r>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r>
                    <w:rPr>
                      <w:b/>
                      <w:lang w:val="en-GB"/>
                    </w:rPr>
                    <w:t>Saat</w:t>
                  </w:r>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r>
                    <w:rPr>
                      <w:b/>
                      <w:bCs/>
                      <w:lang w:val="en-GB"/>
                    </w:rPr>
                    <w:t>Toplam</w:t>
                  </w:r>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r>
                    <w:rPr>
                      <w:b/>
                      <w:bCs/>
                      <w:lang w:val="en-GB"/>
                    </w:rPr>
                    <w:t>Sınıf Dışı Ders Çalışma</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r w:rsidR="005660FD">
                    <w:rPr>
                      <w:b/>
                      <w:bCs/>
                      <w:lang w:val="en-GB"/>
                    </w:rPr>
                    <w:t>Ödev</w:t>
                  </w:r>
                </w:p>
              </w:tc>
              <w:tc>
                <w:tcPr>
                  <w:tcW w:w="1172" w:type="dxa"/>
                  <w:shd w:val="clear" w:color="auto" w:fill="FFFFFF" w:themeFill="background1"/>
                </w:tcPr>
                <w:p w14:paraId="11594C38" w14:textId="0FD74FB7" w:rsidR="00FF5444" w:rsidRPr="00CA6DFB" w:rsidRDefault="0031577B" w:rsidP="00FF5444">
                  <w:pPr>
                    <w:jc w:val="center"/>
                    <w:rPr>
                      <w:b/>
                      <w:lang w:val="en-GB"/>
                    </w:rPr>
                  </w:pPr>
                  <w:r>
                    <w:rPr>
                      <w:b/>
                      <w:lang w:val="en-GB"/>
                    </w:rPr>
                    <w:t>6</w:t>
                  </w:r>
                </w:p>
              </w:tc>
              <w:tc>
                <w:tcPr>
                  <w:tcW w:w="2295" w:type="dxa"/>
                  <w:shd w:val="clear" w:color="auto" w:fill="FFFFFF" w:themeFill="background1"/>
                </w:tcPr>
                <w:p w14:paraId="29CDBD7D" w14:textId="19FB4DDC" w:rsidR="00FF5444" w:rsidRPr="00CA6DFB" w:rsidRDefault="0031577B" w:rsidP="00FF5444">
                  <w:pPr>
                    <w:jc w:val="center"/>
                    <w:rPr>
                      <w:b/>
                      <w:lang w:val="en-GB"/>
                    </w:rPr>
                  </w:pPr>
                  <w:r>
                    <w:rPr>
                      <w:b/>
                      <w:lang w:val="en-GB"/>
                    </w:rPr>
                    <w:t>1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BC3455" w:rsidRPr="00CA6DFB" w14:paraId="4C8BAC71" w14:textId="77777777" w:rsidTr="00ED4FF3">
              <w:trPr>
                <w:trHeight w:val="282"/>
              </w:trPr>
              <w:tc>
                <w:tcPr>
                  <w:tcW w:w="3378" w:type="dxa"/>
                  <w:shd w:val="clear" w:color="auto" w:fill="FFFFFF" w:themeFill="background1"/>
                </w:tcPr>
                <w:p w14:paraId="6EAA3F06" w14:textId="1FD80D20" w:rsidR="00BC3455" w:rsidRPr="00CA6DFB" w:rsidRDefault="00BC3455" w:rsidP="00FF5444">
                  <w:pPr>
                    <w:rPr>
                      <w:b/>
                      <w:bCs/>
                      <w:lang w:val="en-GB"/>
                    </w:rPr>
                  </w:pPr>
                  <w:r>
                    <w:rPr>
                      <w:b/>
                      <w:bCs/>
                      <w:lang w:val="en-GB"/>
                    </w:rPr>
                    <w:t>Yazma Ödevi</w:t>
                  </w:r>
                </w:p>
              </w:tc>
              <w:tc>
                <w:tcPr>
                  <w:tcW w:w="1172" w:type="dxa"/>
                  <w:shd w:val="clear" w:color="auto" w:fill="FFFFFF" w:themeFill="background1"/>
                </w:tcPr>
                <w:p w14:paraId="1440B4B4" w14:textId="3E7C5087" w:rsidR="00BC3455" w:rsidRDefault="00BC3455" w:rsidP="00FF5444">
                  <w:pPr>
                    <w:jc w:val="center"/>
                    <w:rPr>
                      <w:b/>
                      <w:lang w:val="en-GB"/>
                    </w:rPr>
                  </w:pPr>
                  <w:r>
                    <w:rPr>
                      <w:b/>
                      <w:lang w:val="en-GB"/>
                    </w:rPr>
                    <w:t>2</w:t>
                  </w:r>
                </w:p>
              </w:tc>
              <w:tc>
                <w:tcPr>
                  <w:tcW w:w="2295" w:type="dxa"/>
                  <w:shd w:val="clear" w:color="auto" w:fill="FFFFFF" w:themeFill="background1"/>
                </w:tcPr>
                <w:p w14:paraId="11612A0C" w14:textId="422A24F5" w:rsidR="00BC3455" w:rsidRDefault="00BC3455" w:rsidP="00FF5444">
                  <w:pPr>
                    <w:jc w:val="center"/>
                    <w:rPr>
                      <w:b/>
                      <w:lang w:val="en-GB"/>
                    </w:rPr>
                  </w:pPr>
                  <w:r>
                    <w:rPr>
                      <w:b/>
                      <w:lang w:val="en-GB"/>
                    </w:rPr>
                    <w:t>2</w:t>
                  </w:r>
                </w:p>
              </w:tc>
              <w:tc>
                <w:tcPr>
                  <w:tcW w:w="3217" w:type="dxa"/>
                  <w:shd w:val="clear" w:color="auto" w:fill="FFFFFF" w:themeFill="background1"/>
                </w:tcPr>
                <w:p w14:paraId="5796BADE" w14:textId="65D8A3A4" w:rsidR="00BC3455" w:rsidRDefault="00BC3455" w:rsidP="00FF5444">
                  <w:pPr>
                    <w:jc w:val="center"/>
                    <w:rPr>
                      <w:b/>
                      <w:bCs/>
                      <w:lang w:val="en-GB"/>
                    </w:rPr>
                  </w:pPr>
                  <w:r>
                    <w:rPr>
                      <w:b/>
                      <w:bCs/>
                      <w:lang w:val="en-GB"/>
                    </w:rPr>
                    <w:t>2</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r>
                    <w:rPr>
                      <w:b/>
                      <w:bCs/>
                      <w:lang w:val="en-GB"/>
                    </w:rPr>
                    <w:t>Ara Sınav</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5D743093" w:rsidR="00FF5444" w:rsidRPr="00CA6DFB" w:rsidRDefault="00BC3455" w:rsidP="00FF5444">
                  <w:pPr>
                    <w:jc w:val="center"/>
                    <w:rPr>
                      <w:b/>
                      <w:lang w:val="en-GB"/>
                    </w:rPr>
                  </w:pPr>
                  <w:r>
                    <w:rPr>
                      <w:b/>
                      <w:lang w:val="en-GB"/>
                    </w:rPr>
                    <w:t>8</w:t>
                  </w:r>
                </w:p>
              </w:tc>
              <w:tc>
                <w:tcPr>
                  <w:tcW w:w="3217" w:type="dxa"/>
                  <w:shd w:val="clear" w:color="auto" w:fill="DEEAF6" w:themeFill="accent5" w:themeFillTint="33"/>
                </w:tcPr>
                <w:p w14:paraId="2C930BC1" w14:textId="36D69EDE" w:rsidR="00FF5444" w:rsidRPr="00CA6DFB" w:rsidRDefault="00BC3455" w:rsidP="00FF5444">
                  <w:pPr>
                    <w:jc w:val="center"/>
                    <w:rPr>
                      <w:b/>
                      <w:bCs/>
                      <w:lang w:val="en-GB"/>
                    </w:rPr>
                  </w:pPr>
                  <w:r>
                    <w:rPr>
                      <w:b/>
                      <w:bCs/>
                      <w:lang w:val="en-GB"/>
                    </w:rPr>
                    <w:t>8</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37AA5381" w:rsidR="00FF5444" w:rsidRPr="00CA6DFB" w:rsidRDefault="0031577B" w:rsidP="00FF5444">
                  <w:pPr>
                    <w:jc w:val="center"/>
                    <w:rPr>
                      <w:b/>
                      <w:lang w:val="en-GB"/>
                    </w:rPr>
                  </w:pPr>
                  <w:r>
                    <w:rPr>
                      <w:b/>
                      <w:lang w:val="en-GB"/>
                    </w:rPr>
                    <w:t>1</w:t>
                  </w:r>
                  <w:r w:rsidR="00BC3455">
                    <w:rPr>
                      <w:b/>
                      <w:lang w:val="en-GB"/>
                    </w:rPr>
                    <w:t>2</w:t>
                  </w:r>
                </w:p>
              </w:tc>
              <w:tc>
                <w:tcPr>
                  <w:tcW w:w="3217" w:type="dxa"/>
                  <w:shd w:val="clear" w:color="auto" w:fill="FFFFFF" w:themeFill="background1"/>
                </w:tcPr>
                <w:p w14:paraId="3B61C389" w14:textId="1C025F56" w:rsidR="00FF5444" w:rsidRPr="00CA6DFB" w:rsidRDefault="0031577B" w:rsidP="00FF5444">
                  <w:pPr>
                    <w:jc w:val="center"/>
                    <w:rPr>
                      <w:b/>
                      <w:bCs/>
                      <w:lang w:val="en-GB"/>
                    </w:rPr>
                  </w:pPr>
                  <w:r>
                    <w:rPr>
                      <w:b/>
                      <w:bCs/>
                      <w:lang w:val="en-GB"/>
                    </w:rPr>
                    <w:t>1</w:t>
                  </w:r>
                  <w:r w:rsidR="00BC3455">
                    <w:rPr>
                      <w:b/>
                      <w:bCs/>
                      <w:lang w:val="en-GB"/>
                    </w:rPr>
                    <w:t>2</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r>
                    <w:rPr>
                      <w:b/>
                      <w:lang w:val="en-GB"/>
                    </w:rPr>
                    <w:t>Toplam</w:t>
                  </w:r>
                </w:p>
                <w:p w14:paraId="5C1EA297" w14:textId="5FA65295" w:rsidR="00FF5444" w:rsidRPr="00CA6DFB" w:rsidRDefault="005660FD" w:rsidP="00FF5444">
                  <w:pPr>
                    <w:jc w:val="right"/>
                    <w:rPr>
                      <w:b/>
                      <w:lang w:val="en-GB"/>
                    </w:rPr>
                  </w:pPr>
                  <w:r>
                    <w:rPr>
                      <w:b/>
                      <w:lang w:val="en-GB"/>
                    </w:rPr>
                    <w:t>Toplam</w:t>
                  </w:r>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r w:rsidR="005660FD">
                    <w:rPr>
                      <w:b/>
                      <w:lang w:val="en-GB"/>
                    </w:rPr>
                    <w:t>Kredisi</w:t>
                  </w:r>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r>
              <w:rPr>
                <w:b/>
                <w:sz w:val="20"/>
                <w:szCs w:val="20"/>
                <w:lang w:val="en-GB"/>
              </w:rPr>
              <w:t>Geçmiş Dönem Başarıları</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Bu derste başarılı olmak için düzenli devam zorunludur, bu nedenle devam etmek zorunludur. Üniversitenin devam politikası gereği, derslerin en az %70'ine katılmanız beklenmektedir. Toplam ders saatlerinin %30'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F55735" w14:textId="77777777" w:rsidR="0036392E" w:rsidRDefault="0036392E" w:rsidP="00135370">
      <w:r>
        <w:separator/>
      </w:r>
    </w:p>
  </w:endnote>
  <w:endnote w:type="continuationSeparator" w:id="0">
    <w:p w14:paraId="7EC22DBA" w14:textId="77777777" w:rsidR="0036392E" w:rsidRDefault="0036392E"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25C32B" w14:textId="77777777" w:rsidR="0036392E" w:rsidRDefault="0036392E" w:rsidP="00135370">
      <w:r>
        <w:separator/>
      </w:r>
    </w:p>
  </w:footnote>
  <w:footnote w:type="continuationSeparator" w:id="0">
    <w:p w14:paraId="739A869F" w14:textId="77777777" w:rsidR="0036392E" w:rsidRDefault="0036392E"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wUA3Z4zuy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9690C"/>
    <w:rsid w:val="000A7A75"/>
    <w:rsid w:val="000B04FD"/>
    <w:rsid w:val="000B44B9"/>
    <w:rsid w:val="000B7248"/>
    <w:rsid w:val="000C09DE"/>
    <w:rsid w:val="000C3B9C"/>
    <w:rsid w:val="000E5C00"/>
    <w:rsid w:val="000E69C6"/>
    <w:rsid w:val="00100A98"/>
    <w:rsid w:val="00103D94"/>
    <w:rsid w:val="00106664"/>
    <w:rsid w:val="00120959"/>
    <w:rsid w:val="00121098"/>
    <w:rsid w:val="00125594"/>
    <w:rsid w:val="00125D4A"/>
    <w:rsid w:val="00132A86"/>
    <w:rsid w:val="00135370"/>
    <w:rsid w:val="001419AB"/>
    <w:rsid w:val="00151693"/>
    <w:rsid w:val="00151B84"/>
    <w:rsid w:val="00153813"/>
    <w:rsid w:val="00154E22"/>
    <w:rsid w:val="001560EF"/>
    <w:rsid w:val="00162329"/>
    <w:rsid w:val="00183415"/>
    <w:rsid w:val="001A3A5E"/>
    <w:rsid w:val="001A4478"/>
    <w:rsid w:val="001A7E1D"/>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3084E"/>
    <w:rsid w:val="002424AF"/>
    <w:rsid w:val="00242B39"/>
    <w:rsid w:val="00247AF5"/>
    <w:rsid w:val="00262541"/>
    <w:rsid w:val="0026689D"/>
    <w:rsid w:val="002706A9"/>
    <w:rsid w:val="0028437E"/>
    <w:rsid w:val="00286050"/>
    <w:rsid w:val="00290D6B"/>
    <w:rsid w:val="00293A6B"/>
    <w:rsid w:val="002A23C3"/>
    <w:rsid w:val="002A4F49"/>
    <w:rsid w:val="002B4016"/>
    <w:rsid w:val="002B628C"/>
    <w:rsid w:val="002C1BD5"/>
    <w:rsid w:val="002C3A14"/>
    <w:rsid w:val="002C5F70"/>
    <w:rsid w:val="002E40B7"/>
    <w:rsid w:val="002E4C14"/>
    <w:rsid w:val="002E553F"/>
    <w:rsid w:val="002F6E5F"/>
    <w:rsid w:val="0030098D"/>
    <w:rsid w:val="003061F3"/>
    <w:rsid w:val="0031577B"/>
    <w:rsid w:val="0032235C"/>
    <w:rsid w:val="00324D5C"/>
    <w:rsid w:val="00336AEB"/>
    <w:rsid w:val="00341D56"/>
    <w:rsid w:val="003427CD"/>
    <w:rsid w:val="00344065"/>
    <w:rsid w:val="00355A06"/>
    <w:rsid w:val="00356E5F"/>
    <w:rsid w:val="0036392E"/>
    <w:rsid w:val="00363E3E"/>
    <w:rsid w:val="00380417"/>
    <w:rsid w:val="00380CC9"/>
    <w:rsid w:val="00381741"/>
    <w:rsid w:val="0038755F"/>
    <w:rsid w:val="00390B5D"/>
    <w:rsid w:val="00392BF8"/>
    <w:rsid w:val="003A0864"/>
    <w:rsid w:val="003A51F3"/>
    <w:rsid w:val="003A584A"/>
    <w:rsid w:val="003B0B19"/>
    <w:rsid w:val="003B50F8"/>
    <w:rsid w:val="003C20B2"/>
    <w:rsid w:val="003D15AE"/>
    <w:rsid w:val="003E56F2"/>
    <w:rsid w:val="003E5CDD"/>
    <w:rsid w:val="003E7429"/>
    <w:rsid w:val="003F3CA2"/>
    <w:rsid w:val="003F4A6E"/>
    <w:rsid w:val="00406C12"/>
    <w:rsid w:val="00411EB2"/>
    <w:rsid w:val="00412D6B"/>
    <w:rsid w:val="0041568F"/>
    <w:rsid w:val="00427CBF"/>
    <w:rsid w:val="004302D3"/>
    <w:rsid w:val="004302F9"/>
    <w:rsid w:val="00433A79"/>
    <w:rsid w:val="00433CCB"/>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17DF8"/>
    <w:rsid w:val="005223D8"/>
    <w:rsid w:val="005230AA"/>
    <w:rsid w:val="00533FC2"/>
    <w:rsid w:val="00536CC4"/>
    <w:rsid w:val="00536E2F"/>
    <w:rsid w:val="00537FEE"/>
    <w:rsid w:val="00543BC8"/>
    <w:rsid w:val="00552234"/>
    <w:rsid w:val="005560E5"/>
    <w:rsid w:val="005660FD"/>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634B"/>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0958"/>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5ACD"/>
    <w:rsid w:val="007E2271"/>
    <w:rsid w:val="007E54F5"/>
    <w:rsid w:val="007E6F82"/>
    <w:rsid w:val="007F12B7"/>
    <w:rsid w:val="007F372D"/>
    <w:rsid w:val="007F51DD"/>
    <w:rsid w:val="00801E72"/>
    <w:rsid w:val="00806CA1"/>
    <w:rsid w:val="00811B82"/>
    <w:rsid w:val="00811FE5"/>
    <w:rsid w:val="00815A08"/>
    <w:rsid w:val="00820BC0"/>
    <w:rsid w:val="00826320"/>
    <w:rsid w:val="0083699D"/>
    <w:rsid w:val="00843EB5"/>
    <w:rsid w:val="00854EC1"/>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84E7F"/>
    <w:rsid w:val="0099000D"/>
    <w:rsid w:val="00991300"/>
    <w:rsid w:val="009913B0"/>
    <w:rsid w:val="009935A7"/>
    <w:rsid w:val="009A3636"/>
    <w:rsid w:val="009A79CB"/>
    <w:rsid w:val="009B3AD3"/>
    <w:rsid w:val="009B654A"/>
    <w:rsid w:val="009C4E8A"/>
    <w:rsid w:val="009D4D54"/>
    <w:rsid w:val="009E1BDE"/>
    <w:rsid w:val="009E4563"/>
    <w:rsid w:val="009E5520"/>
    <w:rsid w:val="009E5894"/>
    <w:rsid w:val="009E6BFE"/>
    <w:rsid w:val="009E7112"/>
    <w:rsid w:val="009F1586"/>
    <w:rsid w:val="00A00509"/>
    <w:rsid w:val="00A10986"/>
    <w:rsid w:val="00A33C34"/>
    <w:rsid w:val="00A4212B"/>
    <w:rsid w:val="00A43B67"/>
    <w:rsid w:val="00A4467D"/>
    <w:rsid w:val="00A520DD"/>
    <w:rsid w:val="00A7464B"/>
    <w:rsid w:val="00A8137F"/>
    <w:rsid w:val="00A83DBF"/>
    <w:rsid w:val="00A87BC8"/>
    <w:rsid w:val="00A931B4"/>
    <w:rsid w:val="00A957F3"/>
    <w:rsid w:val="00AC157D"/>
    <w:rsid w:val="00AD1847"/>
    <w:rsid w:val="00AE1DA3"/>
    <w:rsid w:val="00AE26AD"/>
    <w:rsid w:val="00AE4348"/>
    <w:rsid w:val="00AE7884"/>
    <w:rsid w:val="00AF0D12"/>
    <w:rsid w:val="00AF0DA5"/>
    <w:rsid w:val="00AF3BA1"/>
    <w:rsid w:val="00AF5CEF"/>
    <w:rsid w:val="00AF77A7"/>
    <w:rsid w:val="00B0180B"/>
    <w:rsid w:val="00B038FA"/>
    <w:rsid w:val="00B07A07"/>
    <w:rsid w:val="00B10435"/>
    <w:rsid w:val="00B121C8"/>
    <w:rsid w:val="00B159A9"/>
    <w:rsid w:val="00B15FCB"/>
    <w:rsid w:val="00B27E2E"/>
    <w:rsid w:val="00B30E3E"/>
    <w:rsid w:val="00B30FBB"/>
    <w:rsid w:val="00B31604"/>
    <w:rsid w:val="00B31A05"/>
    <w:rsid w:val="00B47CA0"/>
    <w:rsid w:val="00B6044B"/>
    <w:rsid w:val="00B6328E"/>
    <w:rsid w:val="00B65143"/>
    <w:rsid w:val="00B80BC5"/>
    <w:rsid w:val="00B8301C"/>
    <w:rsid w:val="00B84DCD"/>
    <w:rsid w:val="00B84F74"/>
    <w:rsid w:val="00B863CF"/>
    <w:rsid w:val="00BA0600"/>
    <w:rsid w:val="00BA3779"/>
    <w:rsid w:val="00BA623E"/>
    <w:rsid w:val="00BA6F5E"/>
    <w:rsid w:val="00BB0571"/>
    <w:rsid w:val="00BB2A17"/>
    <w:rsid w:val="00BB5AEC"/>
    <w:rsid w:val="00BB674A"/>
    <w:rsid w:val="00BC3455"/>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2558"/>
    <w:rsid w:val="00E13D4A"/>
    <w:rsid w:val="00E22F91"/>
    <w:rsid w:val="00E23A83"/>
    <w:rsid w:val="00E36357"/>
    <w:rsid w:val="00E4279F"/>
    <w:rsid w:val="00E4787C"/>
    <w:rsid w:val="00E47E82"/>
    <w:rsid w:val="00E5046D"/>
    <w:rsid w:val="00E548AE"/>
    <w:rsid w:val="00E67127"/>
    <w:rsid w:val="00E73B03"/>
    <w:rsid w:val="00E75E6B"/>
    <w:rsid w:val="00E7702B"/>
    <w:rsid w:val="00E8289E"/>
    <w:rsid w:val="00E845E8"/>
    <w:rsid w:val="00E84657"/>
    <w:rsid w:val="00E90470"/>
    <w:rsid w:val="00E91092"/>
    <w:rsid w:val="00EA3A78"/>
    <w:rsid w:val="00EC598B"/>
    <w:rsid w:val="00EC7511"/>
    <w:rsid w:val="00ED0E81"/>
    <w:rsid w:val="00ED316D"/>
    <w:rsid w:val="00ED364A"/>
    <w:rsid w:val="00ED377E"/>
    <w:rsid w:val="00ED4FF3"/>
    <w:rsid w:val="00EE0D30"/>
    <w:rsid w:val="00EE3111"/>
    <w:rsid w:val="00EE5B52"/>
    <w:rsid w:val="00EF7B1A"/>
    <w:rsid w:val="00F0203C"/>
    <w:rsid w:val="00F03D74"/>
    <w:rsid w:val="00F0723A"/>
    <w:rsid w:val="00F106B9"/>
    <w:rsid w:val="00F12189"/>
    <w:rsid w:val="00F308E3"/>
    <w:rsid w:val="00F319F7"/>
    <w:rsid w:val="00F41D71"/>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Pages>
  <Words>962</Words>
  <Characters>5485</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4</cp:revision>
  <dcterms:created xsi:type="dcterms:W3CDTF">2023-11-28T18:21:00Z</dcterms:created>
  <dcterms:modified xsi:type="dcterms:W3CDTF">2024-09-21T10:47:00Z</dcterms:modified>
</cp:coreProperties>
</file>